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fabec8ea24e5aa26b159bac1860c70e41870e38"/>
    <w:p>
      <w:pPr>
        <w:pStyle w:val="Heading1"/>
      </w:pPr>
      <w:r>
        <w:t xml:space="preserve">Personal Statement: Advancing Telecommunications Infrastructure in Naples, Italy</w:t>
      </w:r>
    </w:p>
    <w:p>
      <w:pPr>
        <w:pStyle w:val="FirstParagraph"/>
      </w:pPr>
      <w:r>
        <w:t xml:space="preserve">In the vibrant heart of Southern Italy, where ancient history converges with modern dynamism, my passion for telecommunications engineering finds its most compelling purpose. This Personal Statement articulates my unwavering commitment to becoming a Telecommunication Engineer dedicated to serving the unique technological landscape of Naples and its surrounding regions. Having immersed myself in the academic rigor of telecommunications systems and witnessed firsthand the transformative power of connectivity in densely populated urban environments, I am driven by a profound desire to contribute meaningfully to Italy’s digital evolution, with Naples as my focal point for impact.</w:t>
      </w:r>
    </w:p>
    <w:p>
      <w:pPr>
        <w:pStyle w:val="BodyText"/>
      </w:pPr>
      <w:r>
        <w:t xml:space="preserve">My academic foundation was forged at the prestigious University of Naples Federico II, where I earned my Master’s degree in Telecommunications Engineering with honors. Coursework delved deeply into wireless communication protocols (5G/6G), optical fiber networks, network security architectures, and signal processing – all essential for tackling the complex challenges faced by a city like Naples. Crucially, my thesis focused on optimizing mobile network coverage in historically constrained urban areas, specifically analyzing signal propagation issues within the narrow streets and layered structures of Naples’ historic center. This research wasn't merely theoretical; it involved extensive field measurements using vector network analyzers across districts like Spaccanapoli and the Vomero hillside, directly confronting the reality that reliable connectivity is not just a convenience but a necessity for Naples’ residents, businesses, and cultural institutions.</w:t>
      </w:r>
    </w:p>
    <w:p>
      <w:pPr>
        <w:pStyle w:val="BodyText"/>
      </w:pPr>
      <w:r>
        <w:t xml:space="preserve">My professional journey further solidified my resolve to work within Italy’s specific context. During my internship at Telecom Italia's Regional Innovation Hub in Puglia (a region sharing cultural and infrastructural parallels with Campania), I contributed to the deployment of fiber-to-the-home (FTTH) networks in challenging rural and peri-urban settings. This experience taught me invaluable lessons about stakeholder engagement, navigating local regulations, and adapting technical solutions to diverse geographical realities – skills directly transferable to the multifaceted environment of Naples. I understood that deploying a network isn't just about installing hardware; it's about understanding the community it serves. The bustling ports of Naples, the intricate historic fabric requiring non-invasive installation techniques, and the high demand from both tourism and local enterprises presented complex puzzles that required nuanced engineering solutions beyond standard textbooks.</w:t>
      </w:r>
    </w:p>
    <w:p>
      <w:pPr>
        <w:pStyle w:val="BodyText"/>
      </w:pPr>
      <w:r>
        <w:t xml:space="preserve">What truly distinguishes my approach as a Telecommunication Engineer is my deep-seated connection to Naples. Growing up within the vibrant energy of this city – listening to the chatter of Piazza del Plebiscito, navigating its unique urban rhythm, and witnessing the daily reliance on communication networks for commerce, family coordination, and accessing essential services – instilled in me a visceral understanding of why robust infrastructure matters. I am not merely seeking a job in Italy Naples; I am committed to becoming an integral part of solving Naples' specific connectivity challenges. The city’s unique blend of ancient heritage (requiring careful planning for archaeological sites) and modern urban sprawl (demanding resilient backhaul solutions for high-density areas like Centro Direzionale) presents a stimulating, real-world laboratory. My goal is to design, implement, and manage networks that respect Naples' cultural identity while providing the speed, reliability, and security demanded by its 20th-century citizens.</w:t>
      </w:r>
    </w:p>
    <w:p>
      <w:pPr>
        <w:pStyle w:val="BodyText"/>
      </w:pPr>
      <w:r>
        <w:t xml:space="preserve">Furthermore, I am acutely aware of Italy's strategic position in the European telecommunications landscape. With initiatives like "Italy 4.0" prioritizing digital transformation and smart city development across regions including Campania, there is a critical need for engineers who understand both cutting-edge technology and the local socio-economic fabric. As a Telecommunication Engineer aspiring to work in Naples, I aim to contribute directly to these national goals at the municipal level. I envision projects focused on enhancing public safety networks within Naples' complex topography, improving connectivity for small businesses in areas like Chiaia or San Giovanni a Teduccio, and ensuring that the city's rich cultural heritage sites (such as Pompeii or Herculaneum) benefit from seamless mobile access for tourists without compromising preservation efforts.</w:t>
      </w:r>
    </w:p>
    <w:p>
      <w:pPr>
        <w:pStyle w:val="BodyText"/>
      </w:pPr>
      <w:r>
        <w:t xml:space="preserve">I possess strong technical proficiency in network design software (Cisco Packet Tracer, MATLAB, OPNET), hands-on experience with RF planning tools (Atoll, EZ-200), and a thorough understanding of Italian telecommunications regulations (AGCOM frameworks). However, my greatest strength lies in my ability to bridge the gap between sophisticated engineering and practical community needs. I have excellent communication skills in both English and Italian (C1 level), essential for collaborating with diverse teams and engaging effectively with local authorities and end-users in Naples. I am fluent in discussing technical specifications while also being able to articulate the tangible benefits of a new network solution to a small shop owner or a city councilor – ensuring technology serves people, not the other way around.</w:t>
      </w:r>
    </w:p>
    <w:p>
      <w:pPr>
        <w:pStyle w:val="BodyText"/>
      </w:pPr>
      <w:r>
        <w:t xml:space="preserve">This Personal Statement is not merely an overview of my qualifications; it is a declaration of intent. I am eager to bring my technical expertise, deep-rooted understanding of Naples' unique environment, and unwavering dedication to service as a Telecommunication Engineer in Italy Naples. I am ready to contribute from day one, tackling the intricate challenges that make Naples such an exciting and vital place for telecommunications innovation. My aspiration is clear: to help build a connected Naples where every corner – from the historic alleys of Spaccanapoli to the modern districts near Mergellina – experiences the transformative power of seamless, reliable communication. I am confident that my skills, passion, and specific commitment to Naples make me an ideal candidate ready to advance both my career and Italy's digital future within this extraordinary city.</w:t>
      </w:r>
    </w:p>
    <w:p>
      <w:pPr>
        <w:pStyle w:val="BodyText"/>
      </w:pPr>
      <w:r>
        <w:t xml:space="preserve">I look forward to the opportunity to discuss how my vision for telecommunications engineering aligns with the needs of Naples and its residents, contributing meaningfully as a Telecommunication Engineer in this dynamic Italian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Application - Naples, Italy</dc:title>
  <dc:creator/>
  <dc:language>en</dc:language>
  <cp:keywords/>
  <dcterms:created xsi:type="dcterms:W3CDTF">2026-04-30T18:32:47Z</dcterms:created>
  <dcterms:modified xsi:type="dcterms:W3CDTF">2026-04-30T18:32:47Z</dcterms:modified>
</cp:coreProperties>
</file>

<file path=docProps/custom.xml><?xml version="1.0" encoding="utf-8"?>
<Properties xmlns="http://schemas.openxmlformats.org/officeDocument/2006/custom-properties" xmlns:vt="http://schemas.openxmlformats.org/officeDocument/2006/docPropsVTypes"/>
</file>